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BF8D376" w:rsidR="00C5211D" w:rsidRPr="00983D13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z w:val="16"/>
          <w:szCs w:val="16"/>
          <w:lang w:val="fil"/>
        </w:rPr>
      </w:pPr>
      <w:r w:rsidRPr="00D15254">
        <w:rPr>
          <w:rFonts w:ascii="Arial" w:hAnsi="Arial" w:cs="Arial"/>
          <w:noProof/>
          <w:sz w:val="16"/>
          <w:szCs w:val="16"/>
          <w:lang w:eastAsia="ko-KR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254">
        <w:rPr>
          <w:rFonts w:ascii="Arial" w:hAnsi="Arial" w:cs="Arial"/>
          <w:noProof/>
          <w:sz w:val="16"/>
          <w:szCs w:val="16"/>
          <w:lang w:eastAsia="ko-KR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254">
        <w:rPr>
          <w:rFonts w:ascii="Arial" w:hAnsi="Arial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8049F" id="Rectangle: Rounded Corners 8" o:spid="_x0000_s1026" alt="&quot;&quot;" style="position:absolute;left:0;text-align:left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D15254">
        <w:rPr>
          <w:rFonts w:ascii="Arial" w:hAnsi="Arial" w:cs="Arial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010A0" w:rsidRDefault="00A824CA" w:rsidP="00D570AD">
                            <w:pPr>
                              <w:pStyle w:val="Title"/>
                            </w:pPr>
                            <w:r>
                              <w:rPr>
                                <w:lang w:val="fil"/>
                              </w:rPr>
                              <w:t>Toolkit: Pagmarka ng Pet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010A0" w:rsidRDefault="00A824CA" w:rsidP="00D570AD">
                      <w:pPr>
                        <w:pStyle w:val="a8"/>
                      </w:pPr>
                      <w:r>
                        <w:rPr>
                          <w:lang w:val="fil"/>
                        </w:rPr>
                        <w:t>Toolkit: Pagmarka ng Petsa</w:t>
                      </w:r>
                    </w:p>
                  </w:txbxContent>
                </v:textbox>
              </v:rect>
            </w:pict>
          </mc:Fallback>
        </mc:AlternateConten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Ang pagkaing malamig, handa nang kainin na </w:t>
      </w:r>
      <w:r w:rsidR="00983D13" w:rsidRPr="00D15254">
        <w:rPr>
          <w:rFonts w:ascii="Arial" w:hAnsi="Arial" w:cs="Arial"/>
          <w:noProof/>
          <w:sz w:val="16"/>
          <w:szCs w:val="16"/>
          <w:lang w:val="fil"/>
        </w:rPr>
        <w:t>Kontrolado ang Oras/Temperatura para sa Kaligtasan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(TCS</w:t>
      </w:r>
      <w:r w:rsidR="00983D13">
        <w:rPr>
          <w:rFonts w:ascii="Arial" w:hAnsi="Arial" w:cs="Arial"/>
          <w:noProof/>
          <w:sz w:val="16"/>
          <w:szCs w:val="16"/>
          <w:lang w:val="fil"/>
        </w:rPr>
        <w:t>)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na </w:t>
      </w:r>
      <w:r w:rsidRPr="00D15254">
        <w:rPr>
          <w:rFonts w:ascii="Arial" w:hAnsi="Arial" w:cs="Arial"/>
          <w:i/>
          <w:iCs/>
          <w:noProof/>
          <w:sz w:val="16"/>
          <w:szCs w:val="16"/>
          <w:lang w:val="fil"/>
        </w:rPr>
        <w:t>inihanda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sa establisimyento o nasa </w:t>
      </w:r>
      <w:r w:rsidRPr="00D15254">
        <w:rPr>
          <w:rFonts w:ascii="Arial" w:hAnsi="Arial" w:cs="Arial"/>
          <w:i/>
          <w:iCs/>
          <w:noProof/>
          <w:sz w:val="16"/>
          <w:szCs w:val="16"/>
          <w:lang w:val="fil"/>
        </w:rPr>
        <w:t>bukas/hindi selyadong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komersiyal na pakete ay dapat ihain, ibenta, pagyeluhin, o itapon sa loob ng pitong araw para mabawasan ang bakteryang </w:t>
      </w:r>
      <w:r w:rsidRPr="00D15254">
        <w:rPr>
          <w:rFonts w:ascii="Arial" w:hAnsi="Arial" w:cs="Arial"/>
          <w:i/>
          <w:iCs/>
          <w:noProof/>
          <w:sz w:val="16"/>
          <w:szCs w:val="16"/>
          <w:lang w:val="fil"/>
        </w:rPr>
        <w:t>Listeria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. Ang pagkaing </w:t>
      </w:r>
      <w:r w:rsidR="00983D13" w:rsidRPr="00983D13">
        <w:rPr>
          <w:rFonts w:ascii="Arial" w:hAnsi="Arial" w:cs="Arial"/>
          <w:noProof/>
          <w:sz w:val="16"/>
          <w:szCs w:val="16"/>
          <w:lang w:val="fil"/>
        </w:rPr>
        <w:t>Kontrolado ang Oras/Temperatura para sa Kaligtasan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na inilagay sa refrigerator at itinabi nang higit sa 24 oras ay dapat markahan ng petsa ng paghahanda/pagbukas o petsa ng pagtapon para tiyaking magagamit o pagyeyeluhin ito sa loob ng </w:t>
      </w:r>
      <w:r w:rsidRPr="00D15254">
        <w:rPr>
          <w:rFonts w:ascii="Arial" w:hAnsi="Arial" w:cs="Arial"/>
          <w:b/>
          <w:bCs/>
          <w:noProof/>
          <w:sz w:val="16"/>
          <w:szCs w:val="16"/>
          <w:lang w:val="fil"/>
        </w:rPr>
        <w:t>pitong araw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. </w:t>
      </w:r>
      <w:r w:rsidRPr="00D15254">
        <w:rPr>
          <w:rFonts w:ascii="Arial" w:hAnsi="Arial" w:cs="Arial"/>
          <w:sz w:val="16"/>
          <w:szCs w:val="16"/>
          <w:lang w:val="fil"/>
        </w:rPr>
        <w:t>Ibinibigay ang dokumentong ito para makatulong na suriin ang mga pamamaraan at bigyan ng pagsasanay ang mga kawani.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 xml:space="preserve"> Tingnan ang pahina 2 para sa listahan ng hindi kasamang pagkain.</w:t>
      </w:r>
    </w:p>
    <w:p w14:paraId="54260245" w14:textId="0D468BBE" w:rsidR="00622A45" w:rsidRPr="00D15254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fil"/>
        </w:rPr>
      </w:pPr>
      <w:r w:rsidRPr="00D15254">
        <w:rPr>
          <w:rFonts w:ascii="Arial" w:hAnsi="Arial" w:cs="Arial"/>
          <w:b/>
          <w:bCs/>
          <w:noProof/>
          <w:sz w:val="16"/>
          <w:szCs w:val="16"/>
          <w:lang w:val="fil"/>
        </w:rPr>
        <w:t>Tandaan</w:t>
      </w:r>
      <w:r w:rsidRPr="00D15254">
        <w:rPr>
          <w:rFonts w:ascii="Arial" w:hAnsi="Arial" w:cs="Arial"/>
          <w:noProof/>
          <w:sz w:val="16"/>
          <w:szCs w:val="16"/>
          <w:lang w:val="fil"/>
        </w:rPr>
        <w:t>: Gamitin ang dokumentong ito</w:t>
      </w:r>
      <w:r w:rsidRPr="00D15254">
        <w:rPr>
          <w:rFonts w:ascii="Arial" w:hAnsi="Arial" w:cs="Arial"/>
          <w:sz w:val="16"/>
          <w:szCs w:val="16"/>
          <w:lang w:val="fil"/>
        </w:rPr>
        <w:t xml:space="preserve"> para tulungan ang iyong establisimyento na mapanatili ang </w:t>
      </w:r>
      <w:r w:rsidR="00983D13" w:rsidRPr="00D15254">
        <w:rPr>
          <w:rFonts w:ascii="Arial" w:hAnsi="Arial" w:cs="Arial"/>
          <w:sz w:val="16"/>
          <w:szCs w:val="16"/>
          <w:lang w:val="fil"/>
        </w:rPr>
        <w:t>Aktibong Pagkontrol ng Pamunuan</w:t>
      </w:r>
      <w:r w:rsidRPr="00D15254">
        <w:rPr>
          <w:rFonts w:ascii="Arial" w:hAnsi="Arial" w:cs="Arial"/>
          <w:sz w:val="16"/>
          <w:szCs w:val="16"/>
          <w:lang w:val="fil"/>
        </w:rPr>
        <w:t xml:space="preserve"> (AMC</w:t>
      </w:r>
      <w:r w:rsidR="00983D13">
        <w:rPr>
          <w:rFonts w:ascii="Arial" w:hAnsi="Arial" w:cs="Arial"/>
          <w:sz w:val="16"/>
          <w:szCs w:val="16"/>
          <w:lang w:val="fil"/>
        </w:rPr>
        <w:t>)</w:t>
      </w:r>
      <w:r w:rsidRPr="00D15254">
        <w:rPr>
          <w:rFonts w:ascii="Arial" w:hAnsi="Arial" w:cs="Arial"/>
          <w:sz w:val="16"/>
          <w:szCs w:val="16"/>
          <w:lang w:val="fil"/>
        </w:rPr>
        <w:t xml:space="preserve"> Siguruhing makikipagtulungan sa iyong </w:t>
      </w:r>
      <w:hyperlink r:id="rId16" w:tgtFrame="_blank" w:tooltip="https://doh.wa.gov/community-and-environment/food/local-food-safety-contacts" w:history="1">
        <w:r w:rsidRPr="00D15254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fil"/>
          </w:rPr>
          <w:t>lokal na hurisdiksyon sa kalusugan</w:t>
        </w:r>
      </w:hyperlink>
      <w:r w:rsidRPr="00D15254">
        <w:rPr>
          <w:rFonts w:ascii="Arial" w:hAnsi="Arial" w:cs="Arial"/>
          <w:sz w:val="16"/>
          <w:szCs w:val="16"/>
          <w:lang w:val="fil"/>
        </w:rPr>
        <w:t xml:space="preserve"> para sa anumang karagdagang impormasyon o pag-apruba kung kailangan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D15254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D15254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>Seksiyon 1: Impormasyon ng Establisimyento ng Pagkain</w:t>
            </w:r>
          </w:p>
        </w:tc>
      </w:tr>
      <w:tr w:rsidR="00EE25DB" w:rsidRPr="00D15254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D15254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Pangalan ng Establisimyento</w:t>
            </w:r>
          </w:p>
          <w:p w14:paraId="5DDF8C05" w14:textId="3B232240" w:rsidR="001F2D47" w:rsidRPr="00D15254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D15254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Telepono</w:t>
            </w:r>
          </w:p>
          <w:p w14:paraId="5DDF8C06" w14:textId="480CF422" w:rsidR="001F2D47" w:rsidRPr="00D15254" w:rsidRDefault="00A52D85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5E72C7" w:rsidRPr="00D15254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D15254" w:rsidRDefault="008D03A2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Kalye (Pisikal na Address)</w:t>
            </w:r>
          </w:p>
          <w:p w14:paraId="5DDF8C08" w14:textId="46A66834" w:rsidR="001F2D47" w:rsidRPr="00D15254" w:rsidRDefault="001F2D47" w:rsidP="00214F0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D15254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Lungsod</w:t>
            </w:r>
          </w:p>
          <w:p w14:paraId="5DDF8C09" w14:textId="1D2F1FB2" w:rsidR="001F2D47" w:rsidRPr="00D15254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D15254" w:rsidRDefault="008D03A2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ZIP</w:t>
            </w:r>
          </w:p>
          <w:p w14:paraId="5DDF8C0A" w14:textId="382F00CE" w:rsidR="001F2D47" w:rsidRPr="00D15254" w:rsidRDefault="001F2D47" w:rsidP="0081708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D15254" w:rsidRDefault="008D03A2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Email</w:t>
            </w:r>
          </w:p>
          <w:p w14:paraId="5DDF8C0B" w14:textId="52E73701" w:rsidR="001F2D47" w:rsidRPr="00D15254" w:rsidRDefault="00624C83" w:rsidP="005227F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A316BF" w:rsidRPr="00D15254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D15254" w:rsidRDefault="008D03A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Pangalan ng Contact</w:t>
            </w:r>
          </w:p>
          <w:p w14:paraId="0043F1B7" w14:textId="313D44FB" w:rsidR="001F2D47" w:rsidRPr="00D15254" w:rsidRDefault="001F2D4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D15254" w:rsidRDefault="008D03A2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Titulo / Posisyon</w:t>
            </w:r>
          </w:p>
          <w:p w14:paraId="5DDF8C0F" w14:textId="291CE112" w:rsidR="001F2D47" w:rsidRPr="00D15254" w:rsidRDefault="001F2D47" w:rsidP="00A316B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A316BF" w:rsidRPr="00983D13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D15254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il"/>
              </w:rPr>
              <w:t>Seksiyon 2</w:t>
            </w:r>
            <w:r w:rsidRPr="00D15254">
              <w:rPr>
                <w:rFonts w:ascii="Arial" w:hAnsi="Arial" w:cs="Arial"/>
                <w:color w:val="FFFFFF" w:themeColor="background1"/>
                <w:sz w:val="18"/>
                <w:szCs w:val="18"/>
                <w:lang w:val="fil"/>
              </w:rPr>
              <w:t>:</w:t>
            </w:r>
            <w:r w:rsidRPr="00D1525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il"/>
              </w:rPr>
              <w:t xml:space="preserve"> Pagsusuri sa Menu</w:t>
            </w:r>
          </w:p>
          <w:p w14:paraId="5DDF8C26" w14:textId="1335A41C" w:rsidR="000824D0" w:rsidRPr="00983D13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fil"/>
              </w:rPr>
            </w:pPr>
            <w:r w:rsidRPr="00D15254">
              <w:rPr>
                <w:rFonts w:ascii="Arial" w:hAnsi="Arial" w:cs="Arial"/>
                <w:color w:val="FFFFFF" w:themeColor="background1"/>
                <w:sz w:val="16"/>
                <w:szCs w:val="16"/>
                <w:lang w:val="fil"/>
              </w:rPr>
              <w:t xml:space="preserve">Suriin ang listahan ng hindi kasamang pagkain. Lagyan ng check ang malamig na pagkaing TCS na itinatabi mo nang </w:t>
            </w:r>
            <w:r w:rsidRPr="00D15254">
              <w:rPr>
                <w:rFonts w:ascii="Arial" w:hAnsi="Arial" w:cs="Arial"/>
                <w:i/>
                <w:iCs/>
                <w:color w:val="FFFFFF" w:themeColor="background1"/>
                <w:sz w:val="16"/>
                <w:szCs w:val="16"/>
                <w:lang w:val="fil"/>
              </w:rPr>
              <w:t>higit sa 24 oras</w:t>
            </w:r>
            <w:r w:rsidRPr="00D15254">
              <w:rPr>
                <w:rFonts w:ascii="Arial" w:hAnsi="Arial" w:cs="Arial"/>
                <w:color w:val="FFFFFF" w:themeColor="background1"/>
                <w:sz w:val="16"/>
                <w:szCs w:val="16"/>
                <w:lang w:val="fil"/>
              </w:rPr>
              <w:t xml:space="preserve"> pagkatapos mong ihanda o buksan ang pakete.</w:t>
            </w:r>
          </w:p>
        </w:tc>
      </w:tr>
      <w:tr w:rsidR="00124A84" w:rsidRPr="00D15254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D15254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bookmarkEnd w:id="0"/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Deli meat (bukas na pakete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D15254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Malambot o medyo malambot na keso (gaya ng brie, cream cheese, ricotta)</w:t>
            </w:r>
          </w:p>
        </w:tc>
      </w:tr>
      <w:tr w:rsidR="00124A84" w:rsidRPr="00983D13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D15254" w:rsidRDefault="00124A84" w:rsidP="00D54E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Pasteurized na gatas (bukas na pakete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983D13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Salad na gawa sa bahay (gaya ng garden/lettuce, potato, macaroni)</w:t>
            </w:r>
          </w:p>
        </w:tc>
      </w:tr>
      <w:tr w:rsidR="00124A84" w:rsidRPr="00D15254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983D13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Hiwang bunga (gaya ng melon o letsugas na hiniwa sa bahay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D15254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Luto at pinalamig na pagkain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124A84" w:rsidRPr="00D15254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D15254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Dressing na gawa sa bahay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D15254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D15254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>Seksiyon 3</w:t>
            </w:r>
            <w:r w:rsidRPr="00D15254">
              <w:rPr>
                <w:rFonts w:ascii="Arial" w:hAnsi="Arial" w:cs="Arial"/>
                <w:color w:val="FFFFFF"/>
                <w:sz w:val="18"/>
                <w:szCs w:val="18"/>
                <w:lang w:val="fil"/>
              </w:rPr>
              <w:t>:</w:t>
            </w: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 xml:space="preserve"> Paraan ng Pagmarka ng Petsa</w:t>
            </w:r>
          </w:p>
        </w:tc>
      </w:tr>
      <w:tr w:rsidR="00FA6485" w:rsidRPr="00D15254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D15254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Piliin ang gagamiting paraan ng pagmarka</w:t>
            </w: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ab/>
              <w:t>Piliin ang petsang gagamitin</w:t>
            </w:r>
          </w:p>
          <w:p w14:paraId="060F1EAC" w14:textId="6BEA3F97" w:rsidR="00FA6485" w:rsidRPr="00D1525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Sticker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 Petsa/araw ng paghahanda/pagbukas sa lalagyan</w:t>
            </w:r>
          </w:p>
          <w:p w14:paraId="37C2E688" w14:textId="030ECDA6" w:rsidR="00FA6485" w:rsidRPr="00D1525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Color code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Huling petsa/araw ng paghahain/pagtapon</w:t>
            </w:r>
          </w:p>
          <w:p w14:paraId="4B12CE7D" w14:textId="40565F56" w:rsidR="00FA6485" w:rsidRPr="00D1525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Marker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Petsa ng pagpapayelo/pagpapatunaw ng yelo (dapat isama kung pinagyelo)</w:t>
            </w:r>
          </w:p>
          <w:p w14:paraId="5FE55409" w14:textId="2B9CEAA7" w:rsidR="00FA6485" w:rsidRPr="00D1525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fil"/>
              </w:rPr>
            </w:r>
            <w:r w:rsidR="00000000">
              <w:rPr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sz w:val="16"/>
                <w:szCs w:val="16"/>
                <w:lang w:val="fil"/>
              </w:rPr>
            </w:r>
            <w:r w:rsidRPr="00D15254">
              <w:rPr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sz w:val="16"/>
                <w:szCs w:val="16"/>
                <w:lang w:val="fil"/>
              </w:rPr>
              <w:tab/>
            </w:r>
            <w:r w:rsidRPr="00D15254">
              <w:rPr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fil"/>
              </w:rPr>
            </w:r>
            <w:r w:rsidR="00000000">
              <w:rPr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sz w:val="16"/>
                <w:szCs w:val="16"/>
                <w:lang w:val="fi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sz w:val="16"/>
                <w:szCs w:val="16"/>
                <w:lang w:val="fil"/>
              </w:rPr>
            </w:r>
            <w:r w:rsidRPr="00D15254">
              <w:rPr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D15254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fil"/>
              </w:rPr>
              <w:t>Seksiyon 4: Pagberipika</w:t>
            </w:r>
          </w:p>
        </w:tc>
      </w:tr>
      <w:tr w:rsidR="007D515E" w:rsidRPr="00D15254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D15254" w:rsidRDefault="007D515E" w:rsidP="007D515E">
            <w:pPr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Sino ang megbeberipika kung nasusunod nang tama ang pamamaraan? Dapat beripikahin ang pamamaraan araw-araw. Piliin ang lahat ng angkop.</w:t>
            </w:r>
          </w:p>
          <w:p w14:paraId="26EE99E7" w14:textId="1F602DD3" w:rsidR="007D515E" w:rsidRPr="00D15254" w:rsidRDefault="007D515E" w:rsidP="007D515E">
            <w:pPr>
              <w:spacing w:before="40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PIC/Manager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Cook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Server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D15254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</w:t>
            </w: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Pagsubaybay sa Temperatura</w:t>
            </w:r>
          </w:p>
          <w:p w14:paraId="5E42FF3A" w14:textId="4FDC9DF3" w:rsidR="00124A84" w:rsidRPr="00D1525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Tiyaking napananatili ang pagkain sa 41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sym w:font="Symbol" w:char="F0B0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F</w:t>
            </w:r>
            <w:r w:rsidR="007B1263">
              <w:rPr>
                <w:rFonts w:ascii="Arial" w:hAnsi="Arial"/>
                <w:sz w:val="16"/>
                <w:szCs w:val="16"/>
                <w:lang w:val="fil"/>
              </w:rPr>
              <w:t>(5</w:t>
            </w:r>
            <w:r w:rsidR="007B1263" w:rsidRPr="00D15254">
              <w:rPr>
                <w:rFonts w:ascii="Arial" w:hAnsi="Arial"/>
                <w:sz w:val="16"/>
                <w:szCs w:val="16"/>
                <w:lang w:val="fil"/>
              </w:rPr>
              <w:sym w:font="Symbol" w:char="F0B0"/>
            </w:r>
            <w:r w:rsidR="007B1263">
              <w:rPr>
                <w:rFonts w:ascii="Arial" w:hAnsi="Arial"/>
                <w:sz w:val="16"/>
                <w:szCs w:val="16"/>
                <w:lang w:val="fil"/>
              </w:rPr>
              <w:t>C)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o mas mababa sa loob ng refrigerator</w:t>
            </w:r>
          </w:p>
          <w:p w14:paraId="6F421F21" w14:textId="05694012" w:rsidR="00C53470" w:rsidRPr="00983D13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</w:t>
            </w: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 xml:space="preserve">Nakalagay ang wastong marka ng petsa sa iniaatas na pagkaing </w:t>
            </w:r>
            <w:r w:rsidR="00983D13" w:rsidRPr="00983D13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Kontrolado ang Oras/Temperatura para sa Kaligtasan</w:t>
            </w:r>
          </w:p>
          <w:p w14:paraId="1A213719" w14:textId="3D22E5F5" w:rsidR="008A4E64" w:rsidRPr="00983D13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May marka ang pagkaing </w:t>
            </w:r>
            <w:r w:rsidR="00983D13" w:rsidRPr="00983D13">
              <w:rPr>
                <w:rFonts w:ascii="Arial" w:hAnsi="Arial"/>
                <w:sz w:val="16"/>
                <w:szCs w:val="16"/>
                <w:lang w:val="fil"/>
              </w:rPr>
              <w:t>Kontrolado ang Oras/Temperatura para sa Kaligtasan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na itinabi nang mas matagal sa 24 oras</w:t>
            </w:r>
          </w:p>
          <w:p w14:paraId="2F70E718" w14:textId="25ADF6F7" w:rsidR="00C53470" w:rsidRPr="00D15254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Kasama sa label ng pagkaing pinagyelo ang unang araw ng paghahanda at ang mga petsa ng pagpapayelo/pagpapatunaw ng yelo</w:t>
            </w:r>
          </w:p>
          <w:p w14:paraId="7EBE2046" w14:textId="43B510E1" w:rsidR="00547377" w:rsidRPr="00D15254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Ang magkakahalong pagkain ay may marka ng petsa ng sangkap na pinakamaagang inihanda</w:t>
            </w:r>
          </w:p>
          <w:p w14:paraId="189EAB8F" w14:textId="34C0E89A" w:rsidR="00B8203C" w:rsidRPr="00D1525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Itinatapon ang pagkaing walang marka o lampas na sa markang petsa</w:t>
            </w:r>
          </w:p>
        </w:tc>
      </w:tr>
      <w:tr w:rsidR="00C53470" w:rsidRPr="00D15254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D15254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>Seksiyon 5</w:t>
            </w:r>
            <w:r w:rsidRPr="00D15254">
              <w:rPr>
                <w:rFonts w:ascii="Arial" w:hAnsi="Arial" w:cs="Arial"/>
                <w:color w:val="FFFFFF"/>
                <w:sz w:val="18"/>
                <w:szCs w:val="18"/>
                <w:lang w:val="fil"/>
              </w:rPr>
              <w:t>:</w:t>
            </w: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 xml:space="preserve"> Pagsasanay sa Empleyado</w:t>
            </w:r>
          </w:p>
        </w:tc>
      </w:tr>
      <w:tr w:rsidR="00C53470" w:rsidRPr="00D15254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D15254" w:rsidRDefault="00C53470" w:rsidP="00C53470">
            <w:pPr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Pagsasanay sa Empleyado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: Dapat bigyan ang mga empleyado ng wastong pagsasanay. Piliin ang lahat ng angkop.</w:t>
            </w:r>
          </w:p>
        </w:tc>
      </w:tr>
      <w:tr w:rsidR="004453A8" w:rsidRPr="00983D13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D15254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983D1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aano binibigyan ng pagsasanay ang mga empleyado?</w:t>
            </w:r>
          </w:p>
          <w:p w14:paraId="610D89AD" w14:textId="714C2758" w:rsidR="004453A8" w:rsidRPr="00983D13" w:rsidRDefault="004453A8" w:rsidP="004453A8">
            <w:pPr>
              <w:rPr>
                <w:rFonts w:ascii="Arial" w:hAnsi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Pagbasa at pagpirma sa dokumento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Mga kailangan sa sistema ng pagmarka at pagtapon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4453A8" w:rsidRPr="00D15254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D15254" w:rsidRDefault="004453A8" w:rsidP="00C53470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983D13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Gaano kadalas binibigyan ng pagsasanay ang mga empleyado?</w:t>
            </w:r>
          </w:p>
          <w:p w14:paraId="2C2F4C65" w14:textId="7E15CC32" w:rsidR="004453A8" w:rsidRPr="00D15254" w:rsidRDefault="004453A8" w:rsidP="004453A8">
            <w:pPr>
              <w:rPr>
                <w:rFonts w:ascii="Arial" w:hAnsi="Arial"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Kapag na-hire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Taon-taon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Kapag may napansing mali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</w:r>
            <w:r w:rsidR="00000000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 Iba pa: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D15254" w:rsidRDefault="004F62CB" w:rsidP="00C5347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>Seksiyon 6</w:t>
            </w:r>
            <w:r w:rsidRPr="00D15254">
              <w:rPr>
                <w:rFonts w:ascii="Arial" w:hAnsi="Arial" w:cs="Arial"/>
                <w:color w:val="FFFFFF"/>
                <w:sz w:val="18"/>
                <w:szCs w:val="18"/>
                <w:lang w:val="fil"/>
              </w:rPr>
              <w:t>:</w:t>
            </w: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 xml:space="preserve"> Karagdagang Impormasyong Partikular sa Pasilidad</w:t>
            </w:r>
          </w:p>
        </w:tc>
      </w:tr>
      <w:tr w:rsidR="00C53470" w:rsidRPr="00D15254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D15254" w:rsidRDefault="00C53470" w:rsidP="00C53470">
            <w:pPr>
              <w:spacing w:before="60"/>
              <w:rPr>
                <w:rFonts w:ascii="Arial" w:hAnsi="Arial" w:cs="Arial"/>
                <w:i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D15254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fil"/>
              </w:rPr>
              <w:t>Seksiyon 7: Pirma</w:t>
            </w:r>
          </w:p>
        </w:tc>
      </w:tr>
      <w:tr w:rsidR="00C53470" w:rsidRPr="00983D13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983D13" w:rsidRDefault="00C53470" w:rsidP="00C53470">
            <w:pPr>
              <w:rPr>
                <w:rFonts w:ascii="Arial" w:hAnsi="Arial" w:cs="Arial"/>
                <w:iCs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Ang plano ay inihanda ni: 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D15254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instrText xml:space="preserve"> FORMTEXT </w:instrTex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separate"/>
            </w:r>
            <w:r w:rsidRPr="00D15254">
              <w:rPr>
                <w:rFonts w:ascii="Arial" w:hAnsi="Arial" w:cs="Arial"/>
                <w:noProof/>
                <w:sz w:val="16"/>
                <w:szCs w:val="16"/>
                <w:lang w:val="fil"/>
              </w:rPr>
              <w:t>     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fldChar w:fldCharType="end"/>
            </w:r>
          </w:p>
        </w:tc>
      </w:tr>
      <w:tr w:rsidR="00C53470" w:rsidRPr="00D15254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D15254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irma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  <w:t>Petsa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D15254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Naka-print na Pangalan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ab/>
              <w:t>Telepono</w:t>
            </w:r>
          </w:p>
        </w:tc>
      </w:tr>
    </w:tbl>
    <w:p w14:paraId="2B6EDE6A" w14:textId="5C3B9AFC" w:rsidR="0022713D" w:rsidRPr="00D15254" w:rsidRDefault="00C5211D" w:rsidP="00FB3B78">
      <w:pPr>
        <w:rPr>
          <w:rFonts w:asciiTheme="minorHAnsi" w:hAnsiTheme="minorHAnsi" w:cstheme="minorHAnsi"/>
          <w:sz w:val="2"/>
          <w:szCs w:val="2"/>
        </w:rPr>
        <w:sectPr w:rsidR="0022713D" w:rsidRPr="00D15254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  <w:r w:rsidRPr="00D15254">
        <w:rPr>
          <w:noProof/>
          <w:sz w:val="14"/>
          <w:szCs w:val="14"/>
          <w:lang w:eastAsia="ko-KR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47DBF465">
                <wp:simplePos x="0" y="0"/>
                <wp:positionH relativeFrom="rightMargin">
                  <wp:posOffset>-6731000</wp:posOffset>
                </wp:positionH>
                <wp:positionV relativeFrom="paragraph">
                  <wp:posOffset>488950</wp:posOffset>
                </wp:positionV>
                <wp:extent cx="1733550" cy="2667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fil"/>
                              </w:rPr>
                              <w:t xml:space="preserve">DOH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fil"/>
                              </w:rPr>
                              <w:t>333-286 March 2022 Taga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pt;margin-top:38.5pt;width:136.5pt;height:21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fil"/>
                        </w:rPr>
                        <w:t>DOH 333-286 March 2022 Taga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B9BB0C" w14:textId="28EA22B4" w:rsidR="00FF42C5" w:rsidRPr="00D15254" w:rsidRDefault="00FF42C5" w:rsidP="00FB3B78">
      <w:pPr>
        <w:rPr>
          <w:rFonts w:asciiTheme="minorHAnsi" w:hAnsiTheme="minorHAnsi" w:cstheme="minorHAnsi"/>
          <w:sz w:val="2"/>
          <w:szCs w:val="2"/>
        </w:rPr>
      </w:pPr>
    </w:p>
    <w:p w14:paraId="39422091" w14:textId="29711F1C" w:rsidR="000F110A" w:rsidRPr="00D15254" w:rsidRDefault="000F110A" w:rsidP="00FB3B78">
      <w:pPr>
        <w:rPr>
          <w:rFonts w:asciiTheme="minorHAnsi" w:hAnsiTheme="minorHAnsi" w:cstheme="minorHAnsi"/>
          <w:sz w:val="2"/>
          <w:szCs w:val="2"/>
        </w:rPr>
      </w:pPr>
      <w:r w:rsidRPr="00D15254">
        <w:rPr>
          <w:rFonts w:asciiTheme="minorHAnsi" w:hAnsiTheme="minorHAnsi"/>
          <w:noProof/>
          <w:sz w:val="2"/>
          <w:szCs w:val="2"/>
          <w:lang w:eastAsia="ko-KR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254">
        <w:rPr>
          <w:noProof/>
          <w:sz w:val="16"/>
          <w:szCs w:val="16"/>
          <w:lang w:eastAsia="ko-KR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254">
        <w:rPr>
          <w:noProof/>
          <w:sz w:val="2"/>
          <w:szCs w:val="2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E31C7A" id="Rectangle: Rounded Corners 2" o:spid="_x0000_s1026" alt="&quot;&quot;" style="position:absolute;left:0;text-align:left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D15254">
        <w:rPr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A6C34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4A46C7">
                              <w:rPr>
                                <w:sz w:val="28"/>
                                <w:lang w:val="fil"/>
                              </w:rPr>
                              <w:t>Toolkit: Pagmarka ng Petsa para sa Keso at Hindi Kasamang</w:t>
                            </w:r>
                            <w:r>
                              <w:rPr>
                                <w:lang w:val="fil"/>
                              </w:rPr>
                              <w:t xml:space="preserve"> </w:t>
                            </w:r>
                            <w:r w:rsidRPr="004A46C7">
                              <w:rPr>
                                <w:sz w:val="28"/>
                                <w:lang w:val="fil"/>
                              </w:rPr>
                              <w:t>Pagk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" fillcolor="#085965" stroked="f" strokeweight="1pt">
                <v:textbox>
                  <w:txbxContent>
                    <w:p w14:paraId="58620EBA" w14:textId="1E45EAD9" w:rsidR="00370D78" w:rsidRPr="00EA6C34" w:rsidRDefault="00370D78" w:rsidP="00D570AD">
                      <w:pPr>
                        <w:pStyle w:val="a8"/>
                        <w:rPr>
                          <w:sz w:val="24"/>
                          <w:szCs w:val="24"/>
                        </w:rPr>
                      </w:pPr>
                      <w:r w:rsidRPr="004A46C7">
                        <w:rPr>
                          <w:sz w:val="28"/>
                          <w:lang w:val="fil"/>
                        </w:rPr>
                        <w:t>Toolkit: Pagmarka ng Petsa para sa Keso at Hindi Kasamang</w:t>
                      </w:r>
                      <w:r>
                        <w:rPr>
                          <w:lang w:val="fil"/>
                        </w:rPr>
                        <w:t xml:space="preserve"> </w:t>
                      </w:r>
                      <w:r w:rsidRPr="004A46C7">
                        <w:rPr>
                          <w:sz w:val="28"/>
                          <w:lang w:val="fil"/>
                        </w:rPr>
                        <w:t>Pagkai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D15254" w:rsidRDefault="000F110A" w:rsidP="00FB3B78">
      <w:pPr>
        <w:rPr>
          <w:rFonts w:asciiTheme="minorHAnsi" w:hAnsiTheme="minorHAnsi" w:cstheme="minorHAnsi"/>
          <w:sz w:val="2"/>
          <w:szCs w:val="2"/>
        </w:rPr>
      </w:pPr>
    </w:p>
    <w:p w14:paraId="7B7CD01C" w14:textId="77777777" w:rsidR="000F110A" w:rsidRPr="00D15254" w:rsidRDefault="000F110A" w:rsidP="00FB3B78">
      <w:pPr>
        <w:rPr>
          <w:rFonts w:asciiTheme="minorHAnsi" w:hAnsiTheme="minorHAnsi" w:cstheme="minorHAnsi"/>
          <w:sz w:val="2"/>
          <w:szCs w:val="2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D15254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D15254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fil"/>
              </w:rPr>
              <w:t>Kailangang Markahan ng Petsa ang Malambot at Soft-Ripened na Keso</w:t>
            </w:r>
          </w:p>
        </w:tc>
      </w:tr>
      <w:tr w:rsidR="00055F43" w:rsidRPr="00D15254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D15254" w:rsidRDefault="00055F43" w:rsidP="00055F43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Ang mga kesong hiniwa sa lugar o nasa bukas na pakete ay dapat markahan ng petsa at gamitin sa loob ng 7 araw</w:t>
            </w: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.</w:t>
            </w:r>
          </w:p>
        </w:tc>
      </w:tr>
      <w:tr w:rsidR="00055F43" w:rsidRPr="00D15254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D15254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D15254">
              <w:rPr>
                <w:rFonts w:ascii="Arial" w:hAnsi="Arial" w:cs="Arial"/>
                <w:i/>
                <w:iCs/>
                <w:sz w:val="16"/>
                <w:szCs w:val="16"/>
                <w:lang w:val="fil"/>
              </w:rPr>
              <w:t xml:space="preserve">Nakalista ang mga karaniwang keso sa </w:t>
            </w:r>
            <w:r w:rsidRPr="00D15254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fil"/>
              </w:rPr>
              <w:t>bold font</w:t>
            </w:r>
            <w:r w:rsidRPr="00D15254">
              <w:rPr>
                <w:rFonts w:ascii="Arial" w:hAnsi="Arial" w:cs="Arial"/>
                <w:i/>
                <w:iCs/>
                <w:sz w:val="16"/>
                <w:szCs w:val="16"/>
                <w:lang w:val="fil"/>
              </w:rPr>
              <w:t>.</w:t>
            </w:r>
          </w:p>
        </w:tc>
      </w:tr>
      <w:tr w:rsidR="00535844" w:rsidRPr="00D15254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lemtejo</w:t>
            </w:r>
          </w:p>
          <w:p w14:paraId="64A67719" w14:textId="7162CD4D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lpin</w:t>
            </w:r>
          </w:p>
          <w:p w14:paraId="6133F796" w14:textId="3D64DE29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nari</w:t>
            </w:r>
          </w:p>
          <w:p w14:paraId="21AE18D9" w14:textId="14E93831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akers</w:t>
            </w:r>
          </w:p>
          <w:p w14:paraId="2EFC1121" w14:textId="1F5F6A7C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anbury</w:t>
            </w:r>
          </w:p>
          <w:p w14:paraId="1729DFBB" w14:textId="41576805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arberey</w:t>
            </w:r>
          </w:p>
          <w:p w14:paraId="3C78BA03" w14:textId="10948693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el Paese</w:t>
            </w:r>
          </w:p>
          <w:p w14:paraId="7E84DDF4" w14:textId="2B17D7DB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ella Milano</w:t>
            </w:r>
          </w:p>
          <w:p w14:paraId="4A43C3D0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ondon</w:t>
            </w:r>
          </w:p>
          <w:p w14:paraId="4623C8BC" w14:textId="3EDE715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ambridge</w:t>
            </w:r>
          </w:p>
          <w:p w14:paraId="1D5B8B19" w14:textId="134B7728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Camembert</w:t>
            </w:r>
          </w:p>
          <w:p w14:paraId="5BF409C2" w14:textId="372D1FF3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Cottage</w:t>
            </w:r>
          </w:p>
          <w:p w14:paraId="3C2742D9" w14:textId="52CC5C73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ulommiers</w:t>
            </w:r>
          </w:p>
          <w:p w14:paraId="493C63D6" w14:textId="6817375F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Cream</w:t>
            </w:r>
          </w:p>
          <w:p w14:paraId="2CCEDCE3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rescenza</w:t>
            </w:r>
          </w:p>
          <w:p w14:paraId="16FCC9A2" w14:textId="3943BE70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Damen</w:t>
            </w:r>
          </w:p>
          <w:p w14:paraId="7AD0052B" w14:textId="4E3E9CEC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Farmers</w:t>
            </w:r>
          </w:p>
          <w:p w14:paraId="1963411A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Ferme</w:t>
            </w:r>
          </w:p>
          <w:p w14:paraId="16F4EDE8" w14:textId="3F9D795B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D15254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Formagelle</w:t>
            </w:r>
          </w:p>
          <w:p w14:paraId="3DAD6879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ournay</w:t>
            </w:r>
          </w:p>
          <w:p w14:paraId="408DC37F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Livarot</w:t>
            </w:r>
          </w:p>
          <w:p w14:paraId="1991BB4D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aitre</w:t>
            </w:r>
          </w:p>
          <w:p w14:paraId="06CB3C7D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ignot</w:t>
            </w:r>
          </w:p>
          <w:p w14:paraId="3DDC2DC6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ont d’Or</w:t>
            </w:r>
          </w:p>
          <w:p w14:paraId="42D4DEC5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Mozzarella</w:t>
            </w:r>
          </w:p>
          <w:p w14:paraId="7B72FD3C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Neufchatel</w:t>
            </w:r>
          </w:p>
          <w:p w14:paraId="660540C3" w14:textId="4AE1C044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983D13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 xml:space="preserve">Queso de Hoja </w:t>
            </w:r>
          </w:p>
          <w:p w14:paraId="08E25067" w14:textId="6E010334" w:rsidR="00535844" w:rsidRPr="00983D1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del Pais</w:t>
            </w:r>
          </w:p>
          <w:p w14:paraId="6D334746" w14:textId="77777777" w:rsidR="00535844" w:rsidRPr="00983D1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de Puna</w:t>
            </w:r>
          </w:p>
          <w:p w14:paraId="634229AF" w14:textId="77777777" w:rsidR="00535844" w:rsidRPr="00983D1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Queso Fresco</w:t>
            </w:r>
          </w:p>
          <w:p w14:paraId="7C461615" w14:textId="77777777" w:rsidR="00535844" w:rsidRPr="00983D13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rovatura</w:t>
            </w:r>
          </w:p>
          <w:p w14:paraId="27CA18F8" w14:textId="043A21B9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5254">
              <w:rPr>
                <w:rFonts w:ascii="Arial" w:hAnsi="Arial" w:cs="Arial"/>
                <w:b/>
                <w:bCs/>
                <w:sz w:val="16"/>
                <w:szCs w:val="16"/>
                <w:lang w:val="fil"/>
              </w:rPr>
              <w:t>Ricotta</w:t>
            </w:r>
          </w:p>
          <w:p w14:paraId="0F2CA6F5" w14:textId="77777777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camorze</w:t>
            </w:r>
          </w:p>
          <w:p w14:paraId="3F0DB5B5" w14:textId="34AEC2BA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Villiers</w:t>
            </w:r>
          </w:p>
          <w:p w14:paraId="5AD4657D" w14:textId="3A7A1FE2" w:rsidR="00535844" w:rsidRPr="00D152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Void</w:t>
            </w:r>
          </w:p>
        </w:tc>
      </w:tr>
      <w:tr w:rsidR="00535844" w:rsidRPr="00983D13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983D13" w:rsidRDefault="004F62CB" w:rsidP="00997ED0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fil"/>
              </w:rPr>
              <w:t>Hndi Kasama sa Pagmarka ng Petsa</w:t>
            </w:r>
          </w:p>
        </w:tc>
      </w:tr>
      <w:tr w:rsidR="003D7954" w:rsidRPr="00D15254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D15254" w:rsidRDefault="003D7954" w:rsidP="00D66262">
            <w:pPr>
              <w:widowControl w:val="0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Ang mga sumusunod na pagkain ay hindi kailangang markahan ng petsa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.</w:t>
            </w:r>
          </w:p>
        </w:tc>
      </w:tr>
      <w:tr w:rsidR="0063532D" w:rsidRPr="00D15254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Pr="00D1525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agkaing NonTCS</w:t>
            </w:r>
          </w:p>
          <w:p w14:paraId="3B524ECE" w14:textId="144FF70C" w:rsidR="000A2B15" w:rsidRPr="00D1525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agkaing TCS na itinabi sa refrigerator nang wala pang 24 oras</w:t>
            </w:r>
          </w:p>
          <w:p w14:paraId="5AC53417" w14:textId="1C8A8FEC" w:rsidR="000A2B15" w:rsidRPr="00D1525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agkaing TCS na hindi handang kainin</w:t>
            </w:r>
          </w:p>
          <w:p w14:paraId="035D7D9E" w14:textId="034EF85B" w:rsidR="000A2B15" w:rsidRPr="00D1525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agkaing TCS na nasa selyadong komersiyal na pakete</w:t>
            </w:r>
          </w:p>
          <w:p w14:paraId="3FDEE1A6" w14:textId="6DE4F37A" w:rsidR="0063532D" w:rsidRPr="00D15254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Shellstock (talaba, tulya, tahong na nasa shell)</w:t>
            </w:r>
          </w:p>
          <w:p w14:paraId="7722F7F0" w14:textId="59589881" w:rsidR="0063532D" w:rsidRPr="00983D13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Deli salad na komersiyal na inihanda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983D13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  <w:lang w:val="es-AR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Matitigas na keso (tingnan ang mga halimbawa sa ibaba)</w:t>
            </w:r>
          </w:p>
          <w:p w14:paraId="488F22B5" w14:textId="57859472" w:rsidR="000A2B15" w:rsidRPr="00D15254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Medyo malambot na keso, may kaunting moisture (tingnan ang mga halimbawa sa ibaba)</w:t>
            </w:r>
          </w:p>
          <w:p w14:paraId="737815AE" w14:textId="0DDDA063" w:rsidR="0063532D" w:rsidRPr="00D15254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Cultured dairy (yogurt, sour cream, buttermilk)</w:t>
            </w:r>
          </w:p>
          <w:p w14:paraId="40514336" w14:textId="04C7AE52" w:rsidR="000A2B15" w:rsidRPr="00D15254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 xml:space="preserve">Puwedeng patagalin sa shelf, binuro, at inasnang karne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br/>
              <w:t>(tingnan ang mga halimbawa sa ibaba)</w:t>
            </w:r>
          </w:p>
          <w:p w14:paraId="75C24904" w14:textId="2A67026A" w:rsidR="0063532D" w:rsidRPr="00D1525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sz w:val="16"/>
                <w:szCs w:val="16"/>
                <w:lang w:val="fil"/>
              </w:rPr>
              <w:t>Pinreserbang isda (pickled herring at dinaing/inasnang cod)</w:t>
            </w:r>
          </w:p>
        </w:tc>
      </w:tr>
      <w:tr w:rsidR="00E77383" w:rsidRPr="00D15254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D15254" w:rsidRDefault="00E77383" w:rsidP="00D66262">
            <w:pPr>
              <w:widowControl w:val="0"/>
              <w:rPr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Mga halimbawa ng matigas na keso na hindi kailangang markahan ng petsa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. May moisture na 39% o mas kaunti.</w:t>
            </w:r>
          </w:p>
        </w:tc>
      </w:tr>
      <w:tr w:rsidR="00E77383" w:rsidRPr="00D15254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D15254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sadero</w:t>
            </w:r>
          </w:p>
          <w:p w14:paraId="1E193E52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bertam</w:t>
            </w:r>
          </w:p>
          <w:p w14:paraId="497883B7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ppenzeller</w:t>
            </w:r>
          </w:p>
          <w:p w14:paraId="2F61D89A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siago medium o old</w:t>
            </w:r>
          </w:p>
          <w:p w14:paraId="57BF4C9B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ra</w:t>
            </w:r>
          </w:p>
          <w:p w14:paraId="60EACD25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heddar</w:t>
            </w:r>
          </w:p>
          <w:p w14:paraId="2ACCE16E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hristalinna</w:t>
            </w:r>
          </w:p>
          <w:p w14:paraId="10F0FC66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lby</w:t>
            </w:r>
          </w:p>
          <w:p w14:paraId="080F9AD1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Edam</w:t>
            </w:r>
          </w:p>
          <w:p w14:paraId="0B263BD1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D15254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tija</w:t>
            </w:r>
          </w:p>
          <w:p w14:paraId="2DF997BC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on</w:t>
            </w:r>
          </w:p>
          <w:p w14:paraId="5B3EC3C3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Derby</w:t>
            </w:r>
          </w:p>
          <w:p w14:paraId="11E90016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Emmentaler</w:t>
            </w:r>
          </w:p>
          <w:p w14:paraId="32B50337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English Dairy</w:t>
            </w:r>
          </w:p>
          <w:p w14:paraId="654929CC" w14:textId="3772858A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ex (blue-veined)</w:t>
            </w:r>
          </w:p>
          <w:p w14:paraId="42D568A0" w14:textId="4ECF293D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loucester</w:t>
            </w:r>
          </w:p>
          <w:p w14:paraId="101BA316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jetost</w:t>
            </w:r>
          </w:p>
          <w:p w14:paraId="0F4C381F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ruyere</w:t>
            </w:r>
          </w:p>
          <w:p w14:paraId="42248471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983D1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Lapland</w:t>
            </w:r>
          </w:p>
          <w:p w14:paraId="7AAEF07A" w14:textId="02AE418A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Lorraine</w:t>
            </w:r>
          </w:p>
          <w:p w14:paraId="244C70A8" w14:textId="42ED4137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Oaxaca</w:t>
            </w:r>
          </w:p>
          <w:p w14:paraId="238AAC15" w14:textId="48A118B7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armesan</w:t>
            </w:r>
          </w:p>
          <w:p w14:paraId="19F86D4F" w14:textId="77777777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ecorino</w:t>
            </w:r>
          </w:p>
          <w:p w14:paraId="6A8634B5" w14:textId="34400A18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Anejo</w:t>
            </w:r>
          </w:p>
          <w:p w14:paraId="39A0E8C2" w14:textId="77777777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Chihuahua</w:t>
            </w:r>
          </w:p>
          <w:p w14:paraId="6D0E2E9E" w14:textId="04F0E023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de Prensa</w:t>
            </w:r>
          </w:p>
          <w:p w14:paraId="541F62ED" w14:textId="77777777" w:rsidR="00E77383" w:rsidRPr="00983D1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Romanello</w:t>
            </w:r>
          </w:p>
          <w:p w14:paraId="3E22927D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D15254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Reggiano</w:t>
            </w:r>
          </w:p>
          <w:p w14:paraId="0F667F91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apsago</w:t>
            </w:r>
          </w:p>
          <w:p w14:paraId="6A38A382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assenage (blue veined)</w:t>
            </w:r>
          </w:p>
          <w:p w14:paraId="19E5A2A9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tilton (blue veined)</w:t>
            </w:r>
          </w:p>
          <w:p w14:paraId="199DE2E5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wiss</w:t>
            </w:r>
          </w:p>
          <w:p w14:paraId="59163931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Tignard (blue veined)</w:t>
            </w:r>
          </w:p>
          <w:p w14:paraId="449CEA03" w14:textId="77777777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Vize</w:t>
            </w:r>
          </w:p>
          <w:p w14:paraId="42B9178B" w14:textId="0A921DA5" w:rsidR="00E77383" w:rsidRPr="00D1525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Wensleydale (blue veined)</w:t>
            </w:r>
          </w:p>
        </w:tc>
      </w:tr>
      <w:tr w:rsidR="00535844" w:rsidRPr="00D15254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D15254" w:rsidRDefault="00E77383" w:rsidP="00D66262">
            <w:pPr>
              <w:widowControl w:val="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Mga halimbawa ng medyo malambot na keso na hindi kailangang markahan ng petsa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.</w:t>
            </w:r>
            <w:r w:rsidRPr="00D15254">
              <w:rPr>
                <w:sz w:val="22"/>
                <w:szCs w:val="22"/>
                <w:lang w:val="fil"/>
              </w:rPr>
              <w:t xml:space="preserve"> 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May 39-50% moisture.</w:t>
            </w:r>
          </w:p>
        </w:tc>
      </w:tr>
      <w:tr w:rsidR="0053706F" w:rsidRPr="00D15254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D15254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Asiago soft</w:t>
            </w:r>
          </w:p>
          <w:p w14:paraId="1FB375D9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attelmatt</w:t>
            </w:r>
          </w:p>
          <w:p w14:paraId="42BCD688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ellelay (blue veined)</w:t>
            </w:r>
          </w:p>
          <w:p w14:paraId="617EEAEF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lue</w:t>
            </w:r>
          </w:p>
          <w:p w14:paraId="5D07B042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rick</w:t>
            </w:r>
          </w:p>
          <w:p w14:paraId="0B01C13A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amosum</w:t>
            </w:r>
          </w:p>
          <w:p w14:paraId="5D5E7B1A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hantelle</w:t>
            </w:r>
          </w:p>
          <w:p w14:paraId="0390C2F9" w14:textId="0AFDAA5B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983D1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Fontina</w:t>
            </w:r>
          </w:p>
          <w:p w14:paraId="38FC31E6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orgonzola (blue veined)</w:t>
            </w:r>
          </w:p>
          <w:p w14:paraId="3E130C43" w14:textId="6BF7F000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Gouda</w:t>
            </w:r>
          </w:p>
          <w:p w14:paraId="7BCA39A8" w14:textId="54C45AD1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Derby</w:t>
            </w:r>
          </w:p>
          <w:p w14:paraId="1812E1A3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Havarti</w:t>
            </w:r>
          </w:p>
          <w:p w14:paraId="2766EA94" w14:textId="00FA2519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Konigskase</w:t>
            </w:r>
          </w:p>
          <w:p w14:paraId="32420ABB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Limburger</w:t>
            </w:r>
          </w:p>
          <w:p w14:paraId="0E0CD651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983D13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anchego</w:t>
            </w:r>
          </w:p>
          <w:p w14:paraId="493236AB" w14:textId="352BAAA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onterey</w:t>
            </w:r>
          </w:p>
          <w:p w14:paraId="266821C7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Muenster</w:t>
            </w:r>
          </w:p>
          <w:p w14:paraId="03E4991A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Oka</w:t>
            </w:r>
          </w:p>
          <w:p w14:paraId="73D22AB2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ort du Salut</w:t>
            </w:r>
          </w:p>
          <w:p w14:paraId="60BCEDF7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rovolone</w:t>
            </w:r>
          </w:p>
          <w:p w14:paraId="4B020DF2" w14:textId="77777777" w:rsidR="0053706F" w:rsidRPr="00983D13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de Bola</w:t>
            </w:r>
          </w:p>
          <w:p w14:paraId="05300592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D15254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Robbiole</w:t>
            </w:r>
          </w:p>
          <w:p w14:paraId="6D30DBB6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Roquefort (blue veined)</w:t>
            </w:r>
          </w:p>
          <w:p w14:paraId="0669D506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Samsoe</w:t>
            </w:r>
          </w:p>
          <w:p w14:paraId="251DFD0E" w14:textId="77777777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Tilsiter</w:t>
            </w:r>
          </w:p>
          <w:p w14:paraId="61B282EE" w14:textId="4643E16B" w:rsidR="0053706F" w:rsidRPr="00D152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Trappist</w:t>
            </w:r>
          </w:p>
        </w:tc>
      </w:tr>
      <w:tr w:rsidR="00E77383" w:rsidRPr="00D15254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D15254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6"/>
                <w:szCs w:val="16"/>
              </w:rPr>
            </w:pPr>
            <w:r w:rsidRPr="00D15254">
              <w:rPr>
                <w:rFonts w:ascii="Arial" w:hAnsi="Arial"/>
                <w:b/>
                <w:bCs/>
                <w:sz w:val="16"/>
                <w:szCs w:val="16"/>
                <w:lang w:val="fil"/>
              </w:rPr>
              <w:t>Mga halimbawa ng deli meat na hindi kailangang markahan ng petsa</w:t>
            </w:r>
            <w:r w:rsidRPr="00D15254">
              <w:rPr>
                <w:rFonts w:ascii="Arial" w:hAnsi="Arial"/>
                <w:sz w:val="16"/>
                <w:szCs w:val="16"/>
                <w:lang w:val="fil"/>
              </w:rPr>
              <w:t>. Ang mga sumusunod ay puwedeng patagalin sa shelf at binuro o inasnan.</w:t>
            </w:r>
          </w:p>
        </w:tc>
      </w:tr>
      <w:tr w:rsidR="00485269" w:rsidRPr="00D15254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983D1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asturma</w:t>
            </w:r>
          </w:p>
          <w:p w14:paraId="6482D08B" w14:textId="28A87DD9" w:rsidR="00485269" w:rsidRPr="00983D1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Breasaola</w:t>
            </w:r>
          </w:p>
          <w:p w14:paraId="3848C39C" w14:textId="62F0C8DE" w:rsidR="00485269" w:rsidRPr="00983D1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ppa/Capocollo</w:t>
            </w:r>
          </w:p>
          <w:p w14:paraId="053C9693" w14:textId="4A56E116" w:rsidR="00485269" w:rsidRPr="00983D1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epperoni</w:t>
            </w:r>
          </w:p>
          <w:p w14:paraId="05950C26" w14:textId="0205ED2D" w:rsidR="00485269" w:rsidRPr="00983D13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es-AR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D15254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rosciutto</w:t>
            </w:r>
          </w:p>
          <w:p w14:paraId="7DB89693" w14:textId="77777777" w:rsidR="00485269" w:rsidRPr="00D15254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Country-cured ham</w:t>
            </w:r>
          </w:p>
          <w:p w14:paraId="3DA8E749" w14:textId="0C6CEDB4" w:rsidR="00485269" w:rsidRPr="00D15254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D15254">
              <w:rPr>
                <w:rFonts w:ascii="Arial" w:hAnsi="Arial" w:cs="Arial"/>
                <w:sz w:val="16"/>
                <w:szCs w:val="16"/>
                <w:lang w:val="fil"/>
              </w:rPr>
              <w:t>Parma ham</w:t>
            </w:r>
          </w:p>
        </w:tc>
      </w:tr>
    </w:tbl>
    <w:p w14:paraId="0197615A" w14:textId="6DA3CAE2" w:rsidR="00535844" w:rsidRPr="00D15254" w:rsidRDefault="00CE0AA8" w:rsidP="002F645D">
      <w:pPr>
        <w:spacing w:before="120"/>
        <w:ind w:left="-1080"/>
        <w:rPr>
          <w:rFonts w:asciiTheme="minorHAnsi" w:hAnsiTheme="minorHAnsi" w:cstheme="minorHAnsi"/>
          <w:sz w:val="2"/>
          <w:szCs w:val="2"/>
        </w:rPr>
      </w:pPr>
      <w:r w:rsidRPr="00D15254">
        <w:rPr>
          <w:rFonts w:ascii="Arial" w:hAnsi="Arial" w:cs="Arial"/>
          <w:sz w:val="16"/>
          <w:szCs w:val="16"/>
          <w:lang w:val="fil"/>
        </w:rPr>
        <w:t>Upang hilingin ang dokumentong ito sa ibang format, tumawag sa 1-800-5</w:t>
      </w:r>
      <w:r w:rsidR="00027E50">
        <w:rPr>
          <w:rFonts w:ascii="Arial" w:hAnsi="Arial" w:cs="Arial"/>
          <w:sz w:val="16"/>
          <w:szCs w:val="16"/>
          <w:lang w:val="fil"/>
        </w:rPr>
        <w:t>2</w:t>
      </w:r>
      <w:r w:rsidRPr="00D15254">
        <w:rPr>
          <w:rFonts w:ascii="Arial" w:hAnsi="Arial" w:cs="Arial"/>
          <w:sz w:val="16"/>
          <w:szCs w:val="16"/>
          <w:lang w:val="fil"/>
        </w:rPr>
        <w:t>5-0127. Para sa mga customer na bingi o nahihirapang makarinig, mangyaring tumawag sa 711 (Washington Relay) o mag-email sa civil.rights@doh.wa.gov.</w:t>
      </w:r>
    </w:p>
    <w:sectPr w:rsidR="00535844" w:rsidRPr="00D15254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D3A82" w14:textId="77777777" w:rsidR="00AE2049" w:rsidRDefault="00AE2049">
      <w:r>
        <w:separator/>
      </w:r>
    </w:p>
  </w:endnote>
  <w:endnote w:type="continuationSeparator" w:id="0">
    <w:p w14:paraId="25389B37" w14:textId="77777777" w:rsidR="00AE2049" w:rsidRDefault="00AE2049">
      <w:r>
        <w:continuationSeparator/>
      </w:r>
    </w:p>
  </w:endnote>
  <w:endnote w:type="continuationNotice" w:id="1">
    <w:p w14:paraId="37C50A24" w14:textId="77777777" w:rsidR="00AE2049" w:rsidRDefault="00AE20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fil"/>
      </w:rPr>
      <w:t>AMC Toolkit: Pagmarka ng Petsa para sa Keso at Hindi Kasamang Pagkain</w:t>
    </w:r>
    <w:r>
      <w:rPr>
        <w:rFonts w:ascii="Arial" w:hAnsi="Arial" w:cs="Arial"/>
        <w:sz w:val="18"/>
        <w:szCs w:val="16"/>
        <w:lang w:val="fil"/>
      </w:rPr>
      <w:tab/>
      <w:t xml:space="preserve">Pahina </w:t>
    </w:r>
    <w:r>
      <w:rPr>
        <w:rStyle w:val="PageNumber"/>
        <w:rFonts w:ascii="Arial" w:hAnsi="Arial" w:cs="Arial"/>
        <w:sz w:val="18"/>
        <w:szCs w:val="16"/>
        <w:lang w:val="fil"/>
      </w:rPr>
      <w:fldChar w:fldCharType="begin"/>
    </w:r>
    <w:r>
      <w:rPr>
        <w:rStyle w:val="PageNumber"/>
        <w:rFonts w:ascii="Arial" w:hAnsi="Arial" w:cs="Arial"/>
        <w:sz w:val="18"/>
        <w:szCs w:val="16"/>
        <w:lang w:val="fil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fil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fil"/>
      </w:rPr>
      <w:t>2</w:t>
    </w:r>
    <w:r>
      <w:rPr>
        <w:rStyle w:val="PageNumber"/>
        <w:rFonts w:ascii="Arial" w:hAnsi="Arial" w:cs="Arial"/>
        <w:sz w:val="18"/>
        <w:szCs w:val="16"/>
        <w:lang w:val="fil"/>
      </w:rPr>
      <w:fldChar w:fldCharType="end"/>
    </w:r>
    <w:r>
      <w:rPr>
        <w:rStyle w:val="PageNumber"/>
        <w:rFonts w:ascii="Arial" w:hAnsi="Arial" w:cs="Arial"/>
        <w:sz w:val="18"/>
        <w:szCs w:val="16"/>
        <w:lang w:val="fil"/>
      </w:rPr>
      <w:t xml:space="preserve"> ng </w:t>
    </w:r>
    <w:r>
      <w:rPr>
        <w:rStyle w:val="PageNumber"/>
        <w:rFonts w:ascii="Arial" w:hAnsi="Arial" w:cs="Arial"/>
        <w:sz w:val="18"/>
        <w:szCs w:val="16"/>
        <w:lang w:val="fil"/>
      </w:rPr>
      <w:fldChar w:fldCharType="begin"/>
    </w:r>
    <w:r>
      <w:rPr>
        <w:rStyle w:val="PageNumber"/>
        <w:rFonts w:ascii="Arial" w:hAnsi="Arial" w:cs="Arial"/>
        <w:sz w:val="18"/>
        <w:szCs w:val="16"/>
        <w:lang w:val="fil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fil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val="fil"/>
      </w:rPr>
      <w:t>2</w:t>
    </w:r>
    <w:r>
      <w:rPr>
        <w:rStyle w:val="PageNumber"/>
        <w:rFonts w:ascii="Arial" w:hAnsi="Arial" w:cs="Arial"/>
        <w:sz w:val="18"/>
        <w:szCs w:val="16"/>
        <w:lang w:val="fi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fil"/>
      </w:rPr>
      <w:t>Active Managerial Control Toolkit: Pagmarka ng Petsa</w:t>
    </w:r>
    <w:r>
      <w:rPr>
        <w:rFonts w:ascii="Arial" w:hAnsi="Arial" w:cs="Arial"/>
        <w:sz w:val="18"/>
        <w:szCs w:val="16"/>
        <w:lang w:val="fil"/>
      </w:rPr>
      <w:tab/>
      <w:t xml:space="preserve">Pahina </w:t>
    </w:r>
    <w:r>
      <w:rPr>
        <w:rStyle w:val="PageNumber"/>
        <w:rFonts w:ascii="Arial" w:hAnsi="Arial" w:cs="Arial"/>
        <w:sz w:val="18"/>
        <w:szCs w:val="16"/>
        <w:lang w:val="fil"/>
      </w:rPr>
      <w:fldChar w:fldCharType="begin"/>
    </w:r>
    <w:r>
      <w:rPr>
        <w:rStyle w:val="PageNumber"/>
        <w:rFonts w:ascii="Arial" w:hAnsi="Arial" w:cs="Arial"/>
        <w:sz w:val="18"/>
        <w:szCs w:val="16"/>
        <w:lang w:val="fil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fil"/>
      </w:rPr>
      <w:fldChar w:fldCharType="separate"/>
    </w:r>
    <w:r w:rsidR="004A46C7">
      <w:rPr>
        <w:rStyle w:val="PageNumber"/>
        <w:rFonts w:ascii="Arial" w:hAnsi="Arial" w:cs="Arial"/>
        <w:noProof/>
        <w:sz w:val="18"/>
        <w:szCs w:val="16"/>
        <w:lang w:val="fil"/>
      </w:rPr>
      <w:t>1</w:t>
    </w:r>
    <w:r>
      <w:rPr>
        <w:rStyle w:val="PageNumber"/>
        <w:rFonts w:ascii="Arial" w:hAnsi="Arial" w:cs="Arial"/>
        <w:sz w:val="18"/>
        <w:szCs w:val="16"/>
        <w:lang w:val="fil"/>
      </w:rPr>
      <w:fldChar w:fldCharType="end"/>
    </w:r>
    <w:r>
      <w:rPr>
        <w:rStyle w:val="PageNumber"/>
        <w:rFonts w:ascii="Arial" w:hAnsi="Arial" w:cs="Arial"/>
        <w:sz w:val="18"/>
        <w:szCs w:val="16"/>
        <w:lang w:val="fil"/>
      </w:rPr>
      <w:t xml:space="preserve"> ng </w:t>
    </w:r>
    <w:r>
      <w:rPr>
        <w:rStyle w:val="PageNumber"/>
        <w:rFonts w:ascii="Arial" w:hAnsi="Arial" w:cs="Arial"/>
        <w:sz w:val="18"/>
        <w:szCs w:val="16"/>
        <w:lang w:val="fil"/>
      </w:rPr>
      <w:fldChar w:fldCharType="begin"/>
    </w:r>
    <w:r>
      <w:rPr>
        <w:rStyle w:val="PageNumber"/>
        <w:rFonts w:ascii="Arial" w:hAnsi="Arial" w:cs="Arial"/>
        <w:sz w:val="18"/>
        <w:szCs w:val="16"/>
        <w:lang w:val="fil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fil"/>
      </w:rPr>
      <w:fldChar w:fldCharType="separate"/>
    </w:r>
    <w:r w:rsidR="004A46C7">
      <w:rPr>
        <w:rStyle w:val="PageNumber"/>
        <w:rFonts w:ascii="Arial" w:hAnsi="Arial" w:cs="Arial"/>
        <w:noProof/>
        <w:sz w:val="18"/>
        <w:szCs w:val="16"/>
        <w:lang w:val="fil"/>
      </w:rPr>
      <w:t>2</w:t>
    </w:r>
    <w:r>
      <w:rPr>
        <w:rStyle w:val="PageNumber"/>
        <w:rFonts w:ascii="Arial" w:hAnsi="Arial" w:cs="Arial"/>
        <w:sz w:val="18"/>
        <w:szCs w:val="16"/>
        <w:lang w:val="fi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03F4B" w14:textId="77777777" w:rsidR="00AE2049" w:rsidRDefault="00AE2049">
      <w:r>
        <w:separator/>
      </w:r>
    </w:p>
  </w:footnote>
  <w:footnote w:type="continuationSeparator" w:id="0">
    <w:p w14:paraId="38B468F1" w14:textId="77777777" w:rsidR="00AE2049" w:rsidRDefault="00AE2049">
      <w:r>
        <w:continuationSeparator/>
      </w:r>
    </w:p>
  </w:footnote>
  <w:footnote w:type="continuationNotice" w:id="1">
    <w:p w14:paraId="0B8D9894" w14:textId="77777777" w:rsidR="00AE2049" w:rsidRDefault="00AE20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464492">
    <w:abstractNumId w:val="18"/>
  </w:num>
  <w:num w:numId="2" w16cid:durableId="1222906460">
    <w:abstractNumId w:val="27"/>
  </w:num>
  <w:num w:numId="3" w16cid:durableId="2112508783">
    <w:abstractNumId w:val="14"/>
  </w:num>
  <w:num w:numId="4" w16cid:durableId="119958549">
    <w:abstractNumId w:val="5"/>
  </w:num>
  <w:num w:numId="5" w16cid:durableId="908080424">
    <w:abstractNumId w:val="23"/>
  </w:num>
  <w:num w:numId="6" w16cid:durableId="938877068">
    <w:abstractNumId w:val="6"/>
  </w:num>
  <w:num w:numId="7" w16cid:durableId="659501134">
    <w:abstractNumId w:val="22"/>
  </w:num>
  <w:num w:numId="8" w16cid:durableId="1926918905">
    <w:abstractNumId w:val="31"/>
  </w:num>
  <w:num w:numId="9" w16cid:durableId="1727606200">
    <w:abstractNumId w:val="19"/>
  </w:num>
  <w:num w:numId="10" w16cid:durableId="1646466531">
    <w:abstractNumId w:val="3"/>
  </w:num>
  <w:num w:numId="11" w16cid:durableId="1180704612">
    <w:abstractNumId w:val="15"/>
  </w:num>
  <w:num w:numId="12" w16cid:durableId="245891719">
    <w:abstractNumId w:val="7"/>
  </w:num>
  <w:num w:numId="13" w16cid:durableId="399714592">
    <w:abstractNumId w:val="1"/>
  </w:num>
  <w:num w:numId="14" w16cid:durableId="1585382866">
    <w:abstractNumId w:val="17"/>
  </w:num>
  <w:num w:numId="15" w16cid:durableId="568921937">
    <w:abstractNumId w:val="16"/>
  </w:num>
  <w:num w:numId="16" w16cid:durableId="1234390911">
    <w:abstractNumId w:val="13"/>
  </w:num>
  <w:num w:numId="17" w16cid:durableId="617031891">
    <w:abstractNumId w:val="2"/>
  </w:num>
  <w:num w:numId="18" w16cid:durableId="1882277955">
    <w:abstractNumId w:val="32"/>
  </w:num>
  <w:num w:numId="19" w16cid:durableId="1805805345">
    <w:abstractNumId w:val="25"/>
  </w:num>
  <w:num w:numId="20" w16cid:durableId="1225488932">
    <w:abstractNumId w:val="20"/>
  </w:num>
  <w:num w:numId="21" w16cid:durableId="1431269029">
    <w:abstractNumId w:val="28"/>
  </w:num>
  <w:num w:numId="22" w16cid:durableId="1773819581">
    <w:abstractNumId w:val="11"/>
  </w:num>
  <w:num w:numId="23" w16cid:durableId="1167330663">
    <w:abstractNumId w:val="12"/>
  </w:num>
  <w:num w:numId="24" w16cid:durableId="720057008">
    <w:abstractNumId w:val="30"/>
  </w:num>
  <w:num w:numId="25" w16cid:durableId="669066080">
    <w:abstractNumId w:val="0"/>
  </w:num>
  <w:num w:numId="26" w16cid:durableId="1780443">
    <w:abstractNumId w:val="26"/>
  </w:num>
  <w:num w:numId="27" w16cid:durableId="2021617216">
    <w:abstractNumId w:val="8"/>
  </w:num>
  <w:num w:numId="28" w16cid:durableId="1816336196">
    <w:abstractNumId w:val="24"/>
  </w:num>
  <w:num w:numId="29" w16cid:durableId="1461535844">
    <w:abstractNumId w:val="4"/>
  </w:num>
  <w:num w:numId="30" w16cid:durableId="440415963">
    <w:abstractNumId w:val="10"/>
  </w:num>
  <w:num w:numId="31" w16cid:durableId="1936671540">
    <w:abstractNumId w:val="9"/>
  </w:num>
  <w:num w:numId="32" w16cid:durableId="401757659">
    <w:abstractNumId w:val="21"/>
  </w:num>
  <w:num w:numId="33" w16cid:durableId="19822674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27E50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16187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4C9"/>
    <w:rsid w:val="00370D78"/>
    <w:rsid w:val="003711B2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46C7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B4E5A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C2E4F"/>
    <w:rsid w:val="006D03A7"/>
    <w:rsid w:val="006D11CC"/>
    <w:rsid w:val="006D15EA"/>
    <w:rsid w:val="006E7D60"/>
    <w:rsid w:val="006F4A5C"/>
    <w:rsid w:val="00705D14"/>
    <w:rsid w:val="00710C3E"/>
    <w:rsid w:val="007124D0"/>
    <w:rsid w:val="00713DBB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B1263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3D13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3CF4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2049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1FE2"/>
    <w:rsid w:val="00BA3BE8"/>
    <w:rsid w:val="00BA451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15254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D6074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867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1CFC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06</_dlc_DocId>
    <_dlc_DocIdUrl xmlns="6bb4863d-8cd6-4cd5-8e32-b9988c0a658a">
      <Url>https://stateofwa.sharepoint.com/sites/DOH-eph/oswp/LHS/food/_layouts/15/DocIdRedir.aspx?ID=7F5R2YH2KEY5-326233073-106</Url>
      <Description>7F5R2YH2KEY5-326233073-106</Description>
    </_dlc_DocIdUrl>
    <Language xmlns="f617a24d-b04c-4377-a28b-d12c39706545">Tagalog</Language>
    <Publication xmlns="f617a24d-b04c-4377-a28b-d12c39706545">Date Marking</Publication>
    <Pub_x0023_ xmlns="f617a24d-b04c-4377-a28b-d12c39706545">333-286</Pub_x0023_>
  </documentManagement>
</p:propertie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FBBDE9F-B3DB-4102-A36B-F46F39CC87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F392C5-1688-472E-85D0-3BE3562DF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159</cp:revision>
  <cp:lastPrinted>2019-02-25T20:41:00Z</cp:lastPrinted>
  <dcterms:created xsi:type="dcterms:W3CDTF">2022-01-25T21:40:00Z</dcterms:created>
  <dcterms:modified xsi:type="dcterms:W3CDTF">2023-02-28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09505735-0878-409b-85b8-a35c24f2a713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